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965E4" w:rsidRPr="00CE3D67" w:rsidRDefault="00CE3D67" w:rsidP="00CE3D67">
      <w:bookmarkStart w:id="0" w:name="_GoBack"/>
      <w:bookmarkEnd w:id="0"/>
      <w:r w:rsidRPr="00CE3D67">
        <w:t xml:space="preserve">Worst </w:t>
      </w:r>
      <w:proofErr w:type="spellStart"/>
      <w:proofErr w:type="gramStart"/>
      <w:r w:rsidRPr="00CE3D67">
        <w:t>Its</w:t>
      </w:r>
      <w:proofErr w:type="spellEnd"/>
      <w:proofErr w:type="gramEnd"/>
      <w:r w:rsidRPr="00CE3D67">
        <w:t xml:space="preserve"> the worst app I have ever used. Keeps on popping up renew subscription whereas </w:t>
      </w:r>
      <w:proofErr w:type="spellStart"/>
      <w:proofErr w:type="gramStart"/>
      <w:r w:rsidRPr="00CE3D67">
        <w:t>its</w:t>
      </w:r>
      <w:proofErr w:type="spellEnd"/>
      <w:proofErr w:type="gramEnd"/>
      <w:r w:rsidRPr="00CE3D67">
        <w:t xml:space="preserve"> just days since I have started my free trial. And the apps keeps on crashing. If I </w:t>
      </w:r>
      <w:proofErr w:type="spellStart"/>
      <w:r w:rsidRPr="00CE3D67">
        <w:t>cld</w:t>
      </w:r>
      <w:proofErr w:type="spellEnd"/>
      <w:r w:rsidRPr="00CE3D67">
        <w:t xml:space="preserve"> I </w:t>
      </w:r>
      <w:proofErr w:type="spellStart"/>
      <w:r w:rsidRPr="00CE3D67">
        <w:t>wld</w:t>
      </w:r>
      <w:proofErr w:type="spellEnd"/>
      <w:r w:rsidRPr="00CE3D67">
        <w:t xml:space="preserve"> had given 0 star</w:t>
      </w:r>
    </w:p>
    <w:sectPr w:rsidR="00C965E4" w:rsidRPr="00CE3D67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Q1NDM1MjIzMDMwMDJU0lEKTi0uzszPAykwqgUAk38ijywAAAA="/>
  </w:docVars>
  <w:rsids>
    <w:rsidRoot w:val="006C0A59"/>
    <w:rsid w:val="00086599"/>
    <w:rsid w:val="00236981"/>
    <w:rsid w:val="006C0A59"/>
    <w:rsid w:val="00885288"/>
    <w:rsid w:val="00C965E4"/>
    <w:rsid w:val="00CB693C"/>
    <w:rsid w:val="00CE3D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3F56A17-AA36-479A-BE34-2EF600159B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0</Words>
  <Characters>17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i zhipeng</dc:creator>
  <cp:keywords/>
  <dc:description/>
  <cp:lastModifiedBy>lei zhipeng</cp:lastModifiedBy>
  <cp:revision>2</cp:revision>
  <dcterms:created xsi:type="dcterms:W3CDTF">2016-06-29T01:19:00Z</dcterms:created>
  <dcterms:modified xsi:type="dcterms:W3CDTF">2016-06-29T01:19:00Z</dcterms:modified>
</cp:coreProperties>
</file>